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6" w:name="X4bfdb9a427d1d8d443400d8f6ba06cd6e3f1676"/>
    <w:p>
      <w:pPr>
        <w:pStyle w:val="Heading1"/>
      </w:pPr>
      <w:r>
        <w:t xml:space="preserve">Cover Letter for Chef Position in Canada Vancouver</w:t>
      </w:r>
    </w:p>
    <w:p>
      <w:pPr>
        <w:pStyle w:val="FirstParagraph"/>
      </w:pPr>
      <w:r>
        <w:t xml:space="preserve">Dear [Hiring Manager's Name],</w:t>
      </w:r>
    </w:p>
    <w:p>
      <w:pPr>
        <w:pStyle w:val="BodyText"/>
      </w:pPr>
      <w:r>
        <w:t xml:space="preserve">I am writing to express my sincere interest in the Chef position at your esteemed establishment in Canada Vancouver. As a passionate and experienced culinary professional, I have always been drawn to the vibrant food culture of Canada, particularly the dynamic and innovative dining scene in Vancouver. This Cover Letter outlines my qualifications as a Chef, my dedication to excellence, and how my skills align with the values of your restaurant in this unique Canadian city.</w:t>
      </w:r>
    </w:p>
    <w:bookmarkStart w:id="20" w:name="X2d3767a23bc8f5dd4971837864e59827c8ef483"/>
    <w:p>
      <w:pPr>
        <w:pStyle w:val="Heading2"/>
      </w:pPr>
      <w:r>
        <w:t xml:space="preserve">Professional Background and Culinary Expertise</w:t>
      </w:r>
    </w:p>
    <w:p>
      <w:pPr>
        <w:pStyle w:val="FirstParagraph"/>
      </w:pPr>
      <w:r>
        <w:t xml:space="preserve">With over [X years] of experience in the culinary industry, I have honed my craft in diverse kitchens across Canada and internationally. My journey as a Chef began with a strong foundation in classical techniques, which I have since expanded to include modern fusion styles and sustainable cooking practices. From managing bustling restaurant kitchens to creating bespoke menus for special events, I have developed a versatile skill set that enables me to thrive in fast-paced environments while maintaining the highest standards of quality and creativity.</w:t>
      </w:r>
    </w:p>
    <w:p>
      <w:pPr>
        <w:pStyle w:val="BodyText"/>
      </w:pPr>
      <w:r>
        <w:t xml:space="preserve">One of my core strengths lies in my ability to adapt to different culinary traditions and local ingredients. In Canada Vancouver, where the food scene is deeply influenced by its multicultural communities and proximity to fresh, locally sourced produce, I believe this adaptability is essential. Whether it’s crafting a traditional Canadian dish like maple-glazed salmon or experimenting with global flavors that reflect Vancouver’s diverse population, I am committed to delivering meals that celebrate both heritage and innovation.</w:t>
      </w:r>
    </w:p>
    <w:bookmarkEnd w:id="20"/>
    <w:bookmarkStart w:id="21" w:name="Xd26f4f5641dbbb093007d20fc401851f9fb80ec"/>
    <w:p>
      <w:pPr>
        <w:pStyle w:val="Heading2"/>
      </w:pPr>
      <w:r>
        <w:t xml:space="preserve">Passion for Culinary Arts in Canada Vancouver</w:t>
      </w:r>
    </w:p>
    <w:p>
      <w:pPr>
        <w:pStyle w:val="FirstParagraph"/>
      </w:pPr>
      <w:r>
        <w:t xml:space="preserve">Vancouver has always been a dream destination for chefs like myself. The city’s reputation as a hub for food innovation, combined with its emphasis on sustainability and health-conscious dining, resonates deeply with my personal philosophy. I have followed the evolution of Vancouver’s restaurants, from farm-to-table initiatives to the rise of plant-based cuisine, and I am eager to contribute my expertise to a team that shares these values.</w:t>
      </w:r>
    </w:p>
    <w:p>
      <w:pPr>
        <w:pStyle w:val="BodyText"/>
      </w:pPr>
      <w:r>
        <w:t xml:space="preserve">As a Chef in Canada Vancouver, I understand the importance of building relationships with local farmers, fishermen, and artisans. My experience working with seasonal ingredients has taught me how to create menus that not only highlight the freshness of each component but also support the community. In Vancouver’s competitive culinary landscape, where diners expect both quality and originality, I am confident in my ability to deliver exceptional dishes that reflect the city’s unique character.</w:t>
      </w:r>
    </w:p>
    <w:bookmarkEnd w:id="21"/>
    <w:bookmarkStart w:id="22" w:name="leadership-and-teamwork"/>
    <w:p>
      <w:pPr>
        <w:pStyle w:val="Heading2"/>
      </w:pPr>
      <w:r>
        <w:t xml:space="preserve">Leadership and Teamwork</w:t>
      </w:r>
    </w:p>
    <w:p>
      <w:pPr>
        <w:pStyle w:val="FirstParagraph"/>
      </w:pPr>
      <w:r>
        <w:t xml:space="preserve">A successful kitchen is a well-oiled machine, and I take great pride in fostering a collaborative environment where every team member can excel. As a Chef, I have led teams of up to [X] people, ensuring that each individual’s strengths are utilized effectively. My leadership style is rooted in clear communication, mutual respect, and a commitment to continuous learning. Whether mentoring junior staff or working alongside sous-chefs and line cooks, I strive to create a positive and motivating atmosphere that prioritizes both efficiency and creativity.</w:t>
      </w:r>
    </w:p>
    <w:p>
      <w:pPr>
        <w:pStyle w:val="BodyText"/>
      </w:pPr>
      <w:r>
        <w:t xml:space="preserve">In Canada Vancouver’s fast-paced restaurant culture, where long hours and high expectations are the norm, I believe that strong leadership is crucial. My ability to remain calm under pressure, solve problems quickly, and maintain a focus on excellence has allowed me to thrive in challenging environments. I am particularly drawn to your restaurant’s mission of [mention specific mission or value from the job posting], as it aligns with my own dedication to providing unforgettable dining experiences.</w:t>
      </w:r>
    </w:p>
    <w:bookmarkEnd w:id="22"/>
    <w:bookmarkStart w:id="23" w:name="skills-and-achievements"/>
    <w:p>
      <w:pPr>
        <w:pStyle w:val="Heading2"/>
      </w:pPr>
      <w:r>
        <w:t xml:space="preserve">Skills and Achievements</w:t>
      </w:r>
    </w:p>
    <w:p>
      <w:pPr>
        <w:pStyle w:val="FirstParagraph"/>
      </w:pPr>
      <w:r>
        <w:t xml:space="preserve">My culinary expertise extends beyond the kitchen. I hold certifications in [list relevant certifications, e.g., "HACCP food safety," "Advanced Pastry Techniques," or "Sustainable Culinary Practices"], which have equipped me with the knowledge to ensure compliance with health standards and to innovate responsibly. Additionally, I have experience in menu development, cost control, and inventory management—skills that are essential for maintaining the financial and operational success of a restaurant.</w:t>
      </w:r>
    </w:p>
    <w:p>
      <w:pPr>
        <w:pStyle w:val="BodyText"/>
      </w:pPr>
      <w:r>
        <w:t xml:space="preserve">Throughout my career, I have received recognition for my work, including [mention any awards or achievements]. These accomplishments reflect my commitment to pushing boundaries and redefining what is possible in the culinary world. For example, at [previous restaurant or establishment], I led the creation of a seasonal tasting menu that increased customer satisfaction by [X]% and garnered positive reviews from local food critics.</w:t>
      </w:r>
    </w:p>
    <w:bookmarkEnd w:id="23"/>
    <w:bookmarkStart w:id="24" w:name="why-canada-vancouver"/>
    <w:p>
      <w:pPr>
        <w:pStyle w:val="Heading2"/>
      </w:pPr>
      <w:r>
        <w:t xml:space="preserve">Why Canada Vancouver?</w:t>
      </w:r>
    </w:p>
    <w:p>
      <w:pPr>
        <w:pStyle w:val="FirstParagraph"/>
      </w:pPr>
      <w:r>
        <w:t xml:space="preserve">Canada Vancouver is more than just a location for me—it is a place where my passion for food intersects with the city’s vibrant culture and progressive values. The opportunity to work in a city that celebrates diversity, sustainability, and culinary creativity is incredibly appealing. I am particularly inspired by Vancouver’s commitment to reducing food waste through initiatives like [mention specific local efforts, if applicable], and I would be honored to contribute my skills to a restaurant that shares these priorities.</w:t>
      </w:r>
    </w:p>
    <w:p>
      <w:pPr>
        <w:pStyle w:val="BodyText"/>
      </w:pPr>
      <w:r>
        <w:t xml:space="preserve">Furthermore, Vancouver’s natural beauty and outdoor lifestyle have always been a source of inspiration for me. The connection between the land, sea, and sky is reflected in the ingredients used by local chefs, and I am eager to explore how this relationship can be translated into extraordinary dishes. Whether it’s incorporating wild foraged herbs or highlighting the flavors of Pacific Northwest seafood, I am excited about the potential to create menus that tell a story of place and season.</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Chef in Canada Vancouver. My combination of technical expertise, leadership experience, and passion for culinary innovation makes me an ideal candidate for this role. I am confident that my dedication to quality, creativity, and collaboration will contribute to the continued success of your restaurant.</w:t>
      </w:r>
    </w:p>
    <w:p>
      <w:pPr>
        <w:pStyle w:val="BodyText"/>
      </w:pPr>
      <w:r>
        <w:t xml:space="preserve">Thank you for considering my application. I would welcome the opportunity to discuss how my skills and vision align with your goals. Please feel free to contact me at [phone number] or [email address] at your convenience. I look forward to the possibility of working together in this incredible city.</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Canada Vancouver</dc:title>
  <dc:creator/>
  <dc:language>en</dc:language>
  <cp:keywords/>
  <dcterms:created xsi:type="dcterms:W3CDTF">2026-07-20T08:10:08Z</dcterms:created>
  <dcterms:modified xsi:type="dcterms:W3CDTF">2026-07-20T08:10:08Z</dcterms:modified>
</cp:coreProperties>
</file>

<file path=docProps/custom.xml><?xml version="1.0" encoding="utf-8"?>
<Properties xmlns="http://schemas.openxmlformats.org/officeDocument/2006/custom-properties" xmlns:vt="http://schemas.openxmlformats.org/officeDocument/2006/docPropsVTypes"/>
</file>